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AD7330" w14:textId="4CD9E24B" w:rsidR="00920AD4" w:rsidRDefault="00494A73" w:rsidP="00920AD4">
      <w:pPr>
        <w:pStyle w:val="Caption"/>
        <w:keepNext/>
        <w:rPr>
          <w:b/>
          <w:i w:val="0"/>
          <w:color w:val="auto"/>
          <w:sz w:val="24"/>
        </w:rPr>
      </w:pPr>
      <w:r>
        <w:rPr>
          <w:b/>
          <w:noProof/>
        </w:rPr>
        <w:drawing>
          <wp:anchor distT="0" distB="0" distL="114300" distR="114300" simplePos="0" relativeHeight="251658239" behindDoc="0" locked="0" layoutInCell="1" allowOverlap="1" wp14:anchorId="384A587E" wp14:editId="067003BE">
            <wp:simplePos x="0" y="0"/>
            <wp:positionH relativeFrom="column">
              <wp:posOffset>6589557</wp:posOffset>
            </wp:positionH>
            <wp:positionV relativeFrom="paragraph">
              <wp:posOffset>10160</wp:posOffset>
            </wp:positionV>
            <wp:extent cx="520596" cy="548318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053" r="18755"/>
                    <a:stretch/>
                  </pic:blipFill>
                  <pic:spPr bwMode="auto">
                    <a:xfrm>
                      <a:off x="0" y="0"/>
                      <a:ext cx="520596" cy="548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B304B" w:rsidRPr="00920AD4">
        <w:rPr>
          <w:b/>
          <w:i w:val="0"/>
          <w:noProof/>
          <w:color w:val="auto"/>
          <w:sz w:val="24"/>
          <w:lang w:val="en-US"/>
        </w:rPr>
        <w:drawing>
          <wp:anchor distT="0" distB="0" distL="114300" distR="114300" simplePos="0" relativeHeight="251664384" behindDoc="1" locked="0" layoutInCell="1" allowOverlap="1" wp14:anchorId="0B43A90A" wp14:editId="5DCB27F1">
            <wp:simplePos x="0" y="0"/>
            <wp:positionH relativeFrom="margin">
              <wp:posOffset>7172325</wp:posOffset>
            </wp:positionH>
            <wp:positionV relativeFrom="paragraph">
              <wp:posOffset>46990</wp:posOffset>
            </wp:positionV>
            <wp:extent cx="487680" cy="449580"/>
            <wp:effectExtent l="0" t="0" r="7620" b="7620"/>
            <wp:wrapNone/>
            <wp:docPr id="4" name="Picture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0AD4" w:rsidRPr="00920AD4">
        <w:rPr>
          <w:b/>
          <w:i w:val="0"/>
          <w:noProof/>
          <w:color w:val="auto"/>
          <w:sz w:val="24"/>
          <w:lang w:val="en-US"/>
        </w:rPr>
        <w:drawing>
          <wp:anchor distT="0" distB="0" distL="114300" distR="114300" simplePos="0" relativeHeight="251659264" behindDoc="1" locked="0" layoutInCell="1" allowOverlap="1" wp14:anchorId="0B76088B" wp14:editId="3CC34A36">
            <wp:simplePos x="0" y="0"/>
            <wp:positionH relativeFrom="column">
              <wp:posOffset>7861300</wp:posOffset>
            </wp:positionH>
            <wp:positionV relativeFrom="paragraph">
              <wp:posOffset>201295</wp:posOffset>
            </wp:positionV>
            <wp:extent cx="1163320" cy="177800"/>
            <wp:effectExtent l="0" t="0" r="0" b="0"/>
            <wp:wrapNone/>
            <wp:docPr id="5" name="Picture 6" descr="OS X:Users:andikaputraditama:Documents:WRI:COMPLETED:5 OTHERS:IMAGES:WRI LOGO:WRI INDONESIA:WRI_Indonesia_Horizontal_Whit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OS X:Users:andikaputraditama:Documents:WRI:COMPLETED:5 OTHERS:IMAGES:WRI LOGO:WRI INDONESIA:WRI_Indonesia_Horizontal_Whit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32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0AD4">
        <w:rPr>
          <w:b/>
          <w:i w:val="0"/>
          <w:color w:val="auto"/>
          <w:sz w:val="24"/>
        </w:rPr>
        <w:t>ISIAN METADATA UNTUK SETIAP DATA GEOSPASIAL YANG DIKOMPILASI (</w:t>
      </w:r>
      <w:r>
        <w:rPr>
          <w:b/>
          <w:i w:val="0"/>
          <w:color w:val="auto"/>
          <w:sz w:val="24"/>
        </w:rPr>
        <w:t>PROVINSI PAPUA</w:t>
      </w:r>
      <w:r w:rsidR="00920AD4">
        <w:rPr>
          <w:b/>
          <w:i w:val="0"/>
          <w:color w:val="auto"/>
          <w:sz w:val="24"/>
        </w:rPr>
        <w:t>)</w:t>
      </w:r>
      <w:r w:rsidR="00920AD4" w:rsidRPr="00920AD4">
        <w:rPr>
          <w:noProof/>
        </w:rPr>
        <w:t xml:space="preserve"> </w:t>
      </w:r>
    </w:p>
    <w:p w14:paraId="10611DFB" w14:textId="2B02DD46" w:rsidR="00920AD4" w:rsidRPr="00920AD4" w:rsidRDefault="00920AD4" w:rsidP="00920AD4">
      <w:pPr>
        <w:rPr>
          <w:b/>
          <w:sz w:val="24"/>
        </w:rPr>
      </w:pPr>
      <w:r w:rsidRPr="00920AD4">
        <w:rPr>
          <w:b/>
          <w:sz w:val="24"/>
        </w:rPr>
        <w:t>Nama:</w:t>
      </w:r>
      <w:r>
        <w:rPr>
          <w:b/>
          <w:sz w:val="24"/>
        </w:rPr>
        <w:t xml:space="preserve"> …………………………………………….</w:t>
      </w:r>
    </w:p>
    <w:p w14:paraId="6ACD1A26" w14:textId="354DC9B8" w:rsidR="00920AD4" w:rsidRPr="00920AD4" w:rsidRDefault="00920AD4" w:rsidP="00920AD4">
      <w:pPr>
        <w:rPr>
          <w:b/>
          <w:sz w:val="24"/>
        </w:rPr>
      </w:pPr>
      <w:proofErr w:type="spellStart"/>
      <w:r w:rsidRPr="00920AD4">
        <w:rPr>
          <w:b/>
          <w:sz w:val="24"/>
        </w:rPr>
        <w:t>Instansi</w:t>
      </w:r>
      <w:proofErr w:type="spellEnd"/>
      <w:r w:rsidRPr="00920AD4">
        <w:rPr>
          <w:b/>
          <w:sz w:val="24"/>
        </w:rPr>
        <w:t>:</w:t>
      </w:r>
      <w:r>
        <w:rPr>
          <w:b/>
          <w:sz w:val="24"/>
        </w:rPr>
        <w:t xml:space="preserve"> ………………………………………….</w:t>
      </w:r>
    </w:p>
    <w:tbl>
      <w:tblPr>
        <w:tblW w:w="5005" w:type="pct"/>
        <w:tblInd w:w="-5" w:type="dxa"/>
        <w:tblLook w:val="04A0" w:firstRow="1" w:lastRow="0" w:firstColumn="1" w:lastColumn="0" w:noHBand="0" w:noVBand="1"/>
      </w:tblPr>
      <w:tblGrid>
        <w:gridCol w:w="551"/>
        <w:gridCol w:w="3354"/>
        <w:gridCol w:w="2214"/>
        <w:gridCol w:w="1584"/>
        <w:gridCol w:w="4706"/>
        <w:gridCol w:w="4061"/>
      </w:tblGrid>
      <w:tr w:rsidR="00920AD4" w:rsidRPr="00920AD4" w14:paraId="11D3DBB8" w14:textId="729AC5CA" w:rsidTr="00494A73">
        <w:trPr>
          <w:trHeight w:val="300"/>
          <w:tblHeader/>
        </w:trPr>
        <w:tc>
          <w:tcPr>
            <w:tcW w:w="16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BBC56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color w:val="000000"/>
                <w:lang w:eastAsia="en-GB"/>
              </w:rPr>
              <w:t>No</w:t>
            </w:r>
          </w:p>
        </w:tc>
        <w:tc>
          <w:tcPr>
            <w:tcW w:w="2210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484DFB9" w14:textId="77777777" w:rsidR="00920AD4" w:rsidRPr="00920AD4" w:rsidRDefault="00920AD4" w:rsidP="00920A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Isian</w:t>
            </w:r>
            <w:proofErr w:type="spellEnd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 xml:space="preserve"> Metadata</w:t>
            </w:r>
          </w:p>
        </w:tc>
        <w:tc>
          <w:tcPr>
            <w:tcW w:w="163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88783B0" w14:textId="77777777" w:rsidR="00920AD4" w:rsidRPr="00920AD4" w:rsidRDefault="00920AD4" w:rsidP="00920A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Keterangan</w:t>
            </w:r>
            <w:proofErr w:type="spellEnd"/>
          </w:p>
        </w:tc>
        <w:tc>
          <w:tcPr>
            <w:tcW w:w="98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6A2D2D7" w14:textId="679CC534" w:rsidR="00920AD4" w:rsidRPr="00920AD4" w:rsidRDefault="00BC6313" w:rsidP="00920AD4">
            <w:pPr>
              <w:spacing w:after="0" w:line="240" w:lineRule="auto"/>
              <w:jc w:val="center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b/>
                <w:bCs/>
                <w:lang w:eastAsia="en-GB"/>
              </w:rPr>
              <w:t>Contoh</w:t>
            </w:r>
            <w:proofErr w:type="spellEnd"/>
          </w:p>
        </w:tc>
      </w:tr>
      <w:tr w:rsidR="00920AD4" w:rsidRPr="00920AD4" w14:paraId="405F921A" w14:textId="1F7F50B5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A0E116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E7C828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Metadata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6851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5CA609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5A89A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47F7FB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920AD4" w:rsidRPr="00920AD4" w14:paraId="2878B3B3" w14:textId="4E015C48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74BF65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F5842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Il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Identifier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49E29F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87D75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5CD588" w14:textId="05BCAC9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Identifier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file metadata.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3E18FD" w14:textId="3235E22A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BC6313">
              <w:rPr>
                <w:rFonts w:ascii="Calibri" w:eastAsia="Times New Roman" w:hAnsi="Calibri" w:cs="Times New Roman"/>
                <w:lang w:eastAsia="en-GB"/>
              </w:rPr>
              <w:t>Bappeda</w:t>
            </w:r>
            <w:proofErr w:type="spellEnd"/>
            <w:r w:rsidRPr="00BC6313">
              <w:rPr>
                <w:rFonts w:ascii="Calibri" w:eastAsia="Times New Roman" w:hAnsi="Calibri" w:cs="Times New Roman"/>
                <w:lang w:eastAsia="en-GB"/>
              </w:rPr>
              <w:t>:</w:t>
            </w:r>
            <w:r w:rsidR="00494A73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r w:rsidRPr="00BC6313">
              <w:rPr>
                <w:rFonts w:ascii="Calibri" w:eastAsia="Times New Roman" w:hAnsi="Calibri" w:cs="Times New Roman"/>
                <w:lang w:eastAsia="en-GB"/>
              </w:rPr>
              <w:t>admin_jambi_2014_15002018031415394</w:t>
            </w:r>
            <w:bookmarkStart w:id="0" w:name="_GoBack"/>
            <w:bookmarkEnd w:id="0"/>
            <w:r w:rsidRPr="00BC6313">
              <w:rPr>
                <w:rFonts w:ascii="Calibri" w:eastAsia="Times New Roman" w:hAnsi="Calibri" w:cs="Times New Roman"/>
                <w:lang w:eastAsia="en-GB"/>
              </w:rPr>
              <w:t>3</w:t>
            </w:r>
          </w:p>
        </w:tc>
      </w:tr>
      <w:tr w:rsidR="00920AD4" w:rsidRPr="00920AD4" w14:paraId="7BA76ABD" w14:textId="5A516BCA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92A615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A351E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Languag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4904D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B089A0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9CAD0C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has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dokumentasi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0A101F9" w14:textId="1A478BBC" w:rsidR="00920AD4" w:rsidRPr="00920AD4" w:rsidRDefault="00BC6313" w:rsidP="00494A7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BC6313">
              <w:rPr>
                <w:rFonts w:ascii="Calibri" w:eastAsia="Times New Roman" w:hAnsi="Calibri" w:cs="Times New Roman"/>
                <w:lang w:eastAsia="en-GB"/>
              </w:rPr>
              <w:t>ind</w:t>
            </w:r>
            <w:proofErr w:type="spellEnd"/>
          </w:p>
        </w:tc>
      </w:tr>
      <w:tr w:rsidR="00920AD4" w:rsidRPr="00920AD4" w14:paraId="5586D16D" w14:textId="3BD55BEA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B6DC81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3626D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haracterset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7CE81C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CE16A7E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F21F8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engkap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r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tanda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gkode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arakte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set meta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333EB2B" w14:textId="6EB2632D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BC6313">
              <w:rPr>
                <w:rFonts w:ascii="Calibri" w:eastAsia="Times New Roman" w:hAnsi="Calibri" w:cs="Times New Roman"/>
                <w:lang w:eastAsia="en-GB"/>
              </w:rPr>
              <w:t>utf8</w:t>
            </w:r>
          </w:p>
        </w:tc>
      </w:tr>
      <w:tr w:rsidR="00920AD4" w:rsidRPr="00920AD4" w14:paraId="32184171" w14:textId="79D17050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1D347D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737CD8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HierarchyLevel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8957B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F6DB06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3D6353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ingkup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mplement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CEA6E5" w14:textId="73AC0E7B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BC6313">
              <w:rPr>
                <w:rFonts w:ascii="Calibri" w:eastAsia="Times New Roman" w:hAnsi="Calibri" w:cs="Times New Roman"/>
                <w:lang w:eastAsia="en-GB"/>
              </w:rPr>
              <w:t>dataset</w:t>
            </w:r>
          </w:p>
        </w:tc>
      </w:tr>
      <w:tr w:rsidR="00920AD4" w:rsidRPr="00920AD4" w14:paraId="537241FA" w14:textId="7CE59D71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93612B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0395A6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tadatastandardnam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90D1C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C9C4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94399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tanda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ermas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rofi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D5FACE" w14:textId="61B0A6D0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BC6313">
              <w:rPr>
                <w:rFonts w:ascii="Calibri" w:eastAsia="Times New Roman" w:hAnsi="Calibri" w:cs="Times New Roman"/>
                <w:lang w:eastAsia="en-GB"/>
              </w:rPr>
              <w:t>ISO 19115:2003 - Geographic information - Metadata</w:t>
            </w:r>
          </w:p>
        </w:tc>
      </w:tr>
      <w:tr w:rsidR="00920AD4" w:rsidRPr="00920AD4" w14:paraId="07FE5631" w14:textId="1F0362F7" w:rsidTr="00494A73">
        <w:trPr>
          <w:trHeight w:val="12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59F1C7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9D56F4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tadatastandardversion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1DAB8C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4B230F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C9A0B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ver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rofi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)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tanda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. 1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unjuk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rubah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ayor, 0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unjuk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rubah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inor, 2015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unjuk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ahu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mbuatan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F86510" w14:textId="667846EF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BC6313">
              <w:rPr>
                <w:rFonts w:ascii="Calibri" w:eastAsia="Times New Roman" w:hAnsi="Calibri" w:cs="Times New Roman"/>
                <w:lang w:eastAsia="en-GB"/>
              </w:rPr>
              <w:t>ISO 19115:2003</w:t>
            </w:r>
          </w:p>
        </w:tc>
      </w:tr>
      <w:tr w:rsidR="00920AD4" w:rsidRPr="00920AD4" w14:paraId="4611496D" w14:textId="5749EDA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3D5723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44C28B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testamp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80665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4A1780" w14:textId="5BBB0ABE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 w:rsidR="009532D7"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7455ED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angg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buat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2F0D83" w14:textId="5B10B922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BC6313">
              <w:rPr>
                <w:rFonts w:ascii="Calibri" w:eastAsia="Times New Roman" w:hAnsi="Calibri" w:cs="Times New Roman"/>
                <w:lang w:eastAsia="en-GB"/>
              </w:rPr>
              <w:t>2018-03-14T15:41:43.379453</w:t>
            </w:r>
          </w:p>
        </w:tc>
      </w:tr>
      <w:tr w:rsidR="00920AD4" w:rsidRPr="00920AD4" w14:paraId="11148637" w14:textId="0A263F5F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3ABCD5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6AEFE1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taSetURI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813C92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FD587F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8E77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Uniformed Resource Identifier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r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ruj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 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859DEC0" w14:textId="3628F861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Tidak</w:t>
            </w:r>
            <w:proofErr w:type="spellEnd"/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ada</w:t>
            </w:r>
            <w:proofErr w:type="spellEnd"/>
          </w:p>
        </w:tc>
      </w:tr>
      <w:tr w:rsidR="00920AD4" w:rsidRPr="00920AD4" w14:paraId="0EE3CB27" w14:textId="2AC35148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6DB87B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4B31FC" w14:textId="77777777" w:rsidR="00920AD4" w:rsidRPr="00AD2B12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val="en-US"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Contact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C94838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E4649B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48D7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11EF6E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920AD4" w:rsidRPr="00920AD4" w14:paraId="24260EAF" w14:textId="251B1240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F53E21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D633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dividualNam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B3E5AF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7F46F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23ACA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iha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laka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,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p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,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la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)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pisah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mbatas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97D913" w14:textId="3346E237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BC6313">
              <w:rPr>
                <w:rFonts w:ascii="Calibri" w:eastAsia="Times New Roman" w:hAnsi="Calibri" w:cs="Times New Roman"/>
                <w:lang w:eastAsia="en-GB"/>
              </w:rPr>
              <w:t>Badan</w:t>
            </w:r>
            <w:proofErr w:type="spellEnd"/>
            <w:r w:rsidRPr="00BC6313">
              <w:rPr>
                <w:rFonts w:ascii="Calibri" w:eastAsia="Times New Roman" w:hAnsi="Calibri" w:cs="Times New Roman"/>
                <w:lang w:eastAsia="en-GB"/>
              </w:rPr>
              <w:t xml:space="preserve"> Pembangunan Daerah</w:t>
            </w:r>
          </w:p>
        </w:tc>
      </w:tr>
      <w:tr w:rsidR="00920AD4" w:rsidRPr="00920AD4" w14:paraId="15CB1F9C" w14:textId="4E6F6DBE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30E04FF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E29809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tionNam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F4C3D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4C9821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4E6E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D1E293" w14:textId="3EFCF5FF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BC6313">
              <w:rPr>
                <w:rFonts w:ascii="Calibri" w:eastAsia="Times New Roman" w:hAnsi="Calibri" w:cs="Times New Roman"/>
                <w:lang w:eastAsia="en-GB"/>
              </w:rPr>
              <w:t>Bappeda</w:t>
            </w:r>
            <w:proofErr w:type="spellEnd"/>
          </w:p>
        </w:tc>
      </w:tr>
      <w:tr w:rsidR="00920AD4" w:rsidRPr="00920AD4" w14:paraId="36152D7B" w14:textId="45EDDEFE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886888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F007A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itionNam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61FE58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674E62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36EC54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r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i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orang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909BF3" w14:textId="7A39D8DC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BC6313">
              <w:rPr>
                <w:rFonts w:ascii="Calibri" w:eastAsia="Times New Roman" w:hAnsi="Calibri" w:cs="Times New Roman"/>
                <w:lang w:eastAsia="en-GB"/>
              </w:rPr>
              <w:t>Badan</w:t>
            </w:r>
            <w:proofErr w:type="spellEnd"/>
            <w:r w:rsidRPr="00BC6313">
              <w:rPr>
                <w:rFonts w:ascii="Calibri" w:eastAsia="Times New Roman" w:hAnsi="Calibri" w:cs="Times New Roman"/>
                <w:lang w:eastAsia="en-GB"/>
              </w:rPr>
              <w:t xml:space="preserve"> Pembangunan Daerah</w:t>
            </w:r>
          </w:p>
        </w:tc>
      </w:tr>
      <w:tr w:rsidR="00920AD4" w:rsidRPr="00920AD4" w14:paraId="6D724F43" w14:textId="33BBA5C6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7E8ECA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38C3AF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Phon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B7E46B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C2C086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0C4FE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gen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omo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iha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erhadap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D3775E" w14:textId="2808D85C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0218865258157</w:t>
            </w:r>
          </w:p>
        </w:tc>
      </w:tr>
      <w:tr w:rsidR="00920AD4" w:rsidRPr="00920AD4" w14:paraId="09B408AE" w14:textId="0B973435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57BB71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BED2DE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Facsimil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AC48F2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772B8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CDBC0C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omo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aksimil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divid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p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hubungi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BA8DAD" w14:textId="782DB17E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0218865258157</w:t>
            </w:r>
          </w:p>
        </w:tc>
      </w:tr>
      <w:tr w:rsidR="00920AD4" w:rsidRPr="00920AD4" w14:paraId="08022D70" w14:textId="09D9F71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BDB966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E751E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liveryPoint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FCB6C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F0BF208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510A39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lam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ruj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ad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ISO 11180, Lampiran A) 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E8437C" w14:textId="40BE75F2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Tidak</w:t>
            </w:r>
            <w:proofErr w:type="spellEnd"/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ada</w:t>
            </w:r>
            <w:proofErr w:type="spellEnd"/>
          </w:p>
        </w:tc>
      </w:tr>
      <w:tr w:rsidR="00920AD4" w:rsidRPr="00920AD4" w14:paraId="1724FC15" w14:textId="2E71ACA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95D769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5BA0D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City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6F5592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329B81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84790F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abupate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Ko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9F8B2B8" w14:textId="18EE9F30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Sentani</w:t>
            </w:r>
            <w:proofErr w:type="spellEnd"/>
          </w:p>
        </w:tc>
      </w:tr>
      <w:tr w:rsidR="00920AD4" w:rsidRPr="00920AD4" w14:paraId="01E27138" w14:textId="34ED1DF4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E77DFC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D8E38B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talCod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E31C6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E85BEA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1AD176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d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7A2DCB5" w14:textId="12FB01A1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16181</w:t>
            </w:r>
          </w:p>
        </w:tc>
      </w:tr>
      <w:tr w:rsidR="00920AD4" w:rsidRPr="00920AD4" w14:paraId="2BE5F82F" w14:textId="0DF9AEAD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1E1130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863FDA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Country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C3768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F666E0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D56DE7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Negar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AEC8B0" w14:textId="1157BE48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Indonesia</w:t>
            </w:r>
          </w:p>
        </w:tc>
      </w:tr>
      <w:tr w:rsidR="00920AD4" w:rsidRPr="00920AD4" w14:paraId="7D1C1887" w14:textId="5255D75C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6EDE92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1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D430F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ElectronicMailAddres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E25CE2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121A0D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7E374B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lam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e-mail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divid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233D2F1" w14:textId="5A8BDF35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Bappeda@go.id</w:t>
            </w:r>
          </w:p>
        </w:tc>
      </w:tr>
      <w:tr w:rsidR="00920AD4" w:rsidRPr="00920AD4" w14:paraId="78A939AD" w14:textId="59303E51" w:rsidTr="00494A73">
        <w:trPr>
          <w:trHeight w:val="12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E5DC8B" w14:textId="77777777" w:rsidR="00920AD4" w:rsidRPr="00920AD4" w:rsidRDefault="00920AD4" w:rsidP="00920AD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4A90BF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Linkag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FB778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74E4665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EF5554" w14:textId="77777777" w:rsidR="00920AD4" w:rsidRPr="00920AD4" w:rsidRDefault="00920AD4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lam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)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kse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on-line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Uniform Resource Locator (URL)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lam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ng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ke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rup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is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: http://www.statkart.no/isotc211 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D3904E" w14:textId="01EA931C" w:rsidR="00920AD4" w:rsidRPr="00920AD4" w:rsidRDefault="00BC6313" w:rsidP="00920AD4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Tidak</w:t>
            </w:r>
            <w:proofErr w:type="spellEnd"/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ada</w:t>
            </w:r>
            <w:proofErr w:type="spellEnd"/>
          </w:p>
        </w:tc>
      </w:tr>
      <w:tr w:rsidR="00BC6313" w:rsidRPr="00920AD4" w14:paraId="3A6E1BEE" w14:textId="1153C2E0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168A9A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FF26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Protocol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93966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FD31B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6882C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rotoko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nek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67CA3D" w14:textId="3DEF9A5E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BC6313">
              <w:rPr>
                <w:rFonts w:ascii="Calibri" w:eastAsia="Times New Roman" w:hAnsi="Calibri" w:cs="Times New Roman"/>
                <w:lang w:eastAsia="en-GB"/>
              </w:rPr>
              <w:t>WWW:LINK</w:t>
            </w:r>
          </w:p>
        </w:tc>
      </w:tr>
      <w:tr w:rsidR="00BC6313" w:rsidRPr="00920AD4" w14:paraId="3E13BD43" w14:textId="09C66F3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325B3E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E334E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Function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2A5B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4D39A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A588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d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ung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jalan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umbe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online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A5376C" w14:textId="4F553883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Information</w:t>
            </w:r>
          </w:p>
        </w:tc>
      </w:tr>
      <w:tr w:rsidR="00BC6313" w:rsidRPr="00920AD4" w14:paraId="4462B5C7" w14:textId="094BE4AF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509B58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436F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hoursOfServic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C895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84D23D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4141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90B4C3" w14:textId="1F1A56C4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Tidak</w:t>
            </w:r>
            <w:proofErr w:type="spellEnd"/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ada</w:t>
            </w:r>
            <w:proofErr w:type="spellEnd"/>
          </w:p>
        </w:tc>
      </w:tr>
      <w:tr w:rsidR="00BC6313" w:rsidRPr="00920AD4" w14:paraId="71AD24C6" w14:textId="2D73769B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E478D3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BEED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ontactInstruction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06DD8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6CCCF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0032E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99E303" w14:textId="507F5C85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Tidak</w:t>
            </w:r>
            <w:proofErr w:type="spellEnd"/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ada</w:t>
            </w:r>
            <w:proofErr w:type="spellEnd"/>
          </w:p>
        </w:tc>
      </w:tr>
      <w:tr w:rsidR="00BC6313" w:rsidRPr="00920AD4" w14:paraId="150D214C" w14:textId="47A6C79A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68B8DE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8D6B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Rol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221E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FBFC6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0DDE1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ung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jalan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iha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442CCB" w14:textId="440B3908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BC6313">
              <w:rPr>
                <w:rFonts w:ascii="Calibri" w:eastAsia="Times New Roman" w:hAnsi="Calibri" w:cs="Times New Roman"/>
                <w:lang w:eastAsia="en-GB"/>
              </w:rPr>
              <w:t>pointOfContact</w:t>
            </w:r>
            <w:proofErr w:type="spellEnd"/>
          </w:p>
        </w:tc>
      </w:tr>
      <w:tr w:rsidR="00BC6313" w:rsidRPr="00920AD4" w14:paraId="4CF5A080" w14:textId="26775D6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C3226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B68F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SpatialRepresentationinfo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6914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CBFA6C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6D3E2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46592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0EAAB0A" w14:textId="41D83F15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1B3BF9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8816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opologiLevel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8D38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08126C" w14:textId="50AB3DED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r>
              <w:rPr>
                <w:rFonts w:ascii="Calibri" w:eastAsia="Times New Roman" w:hAnsi="Calibri" w:cs="Times New Roman"/>
                <w:lang w:eastAsia="en-GB"/>
              </w:rPr>
              <w:t>Report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7A96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dentifi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mpleksita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pasi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ad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F8EEC2" w14:textId="60D6A6F2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4308BC">
              <w:rPr>
                <w:rFonts w:ascii="Calibri" w:eastAsia="Times New Roman" w:hAnsi="Calibri" w:cs="Times New Roman"/>
                <w:lang w:eastAsia="en-GB"/>
              </w:rPr>
              <w:t>geometryOnly</w:t>
            </w:r>
            <w:proofErr w:type="spellEnd"/>
          </w:p>
        </w:tc>
      </w:tr>
      <w:tr w:rsidR="00BC6313" w:rsidRPr="00920AD4" w14:paraId="7421660C" w14:textId="2BEC520F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B05136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84F6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ometriObject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ABA2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44F3B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6832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gen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bje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ometr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ad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14CB2A" w14:textId="3607B120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4308BC">
              <w:rPr>
                <w:rFonts w:ascii="Calibri" w:eastAsia="Times New Roman" w:hAnsi="Calibri" w:cs="Times New Roman"/>
                <w:lang w:eastAsia="en-GB"/>
              </w:rPr>
              <w:t>complex</w:t>
            </w:r>
          </w:p>
        </w:tc>
      </w:tr>
      <w:tr w:rsidR="00BC6313" w:rsidRPr="00920AD4" w14:paraId="1EA30CF6" w14:textId="4CC2C932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54CB20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172B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umberOfDimension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A225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23E089" w14:textId="5B1D3CEB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9B07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umla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men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AD732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2A2D405" w14:textId="04289AC2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35036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D0253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ornerPoint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307BA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03C8BA" w14:textId="19F7053B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38370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1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t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i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j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ir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wa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1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t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i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j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an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s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C5BF4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56BDA96F" w14:textId="514890A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AC6F34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2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32D7E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intInPixel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90E99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5D523E" w14:textId="13A4B2F3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8E3F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t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ad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ikse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su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ad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benarmya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E1A8B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3D789DF" w14:textId="5713273C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19DE17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69FF3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xisDimensionPropertie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71635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FC991B" w14:textId="3071D52B" w:rsidR="00BC6313" w:rsidRPr="00872EDF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A89D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gen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pasi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-temporal axis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D51B1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8FEC576" w14:textId="4E7C0EBA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D11EC2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5BDF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Dimension Nam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A4624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5AF936" w14:textId="2F2D9024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17680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Nama axis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84DCE3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042DF63" w14:textId="2BECC2E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EA0F71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5F382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Dimension Siz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F9B1F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2D385B" w14:textId="2B088111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D7DCE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umla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axis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4FD4D1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77498B3" w14:textId="74824D6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80C5C3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F99C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ellGeometry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2BACF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96ED13" w14:textId="1DEA9442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1C30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dentifi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 grid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bag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point/cell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5E06C8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E30EAA7" w14:textId="4DAFE6C8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12CFBD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B84EC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heckPointAvailability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B3800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42CAC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93C0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Ada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dakny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t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ografi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bag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guj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kur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 grid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03576E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64DC7D0" w14:textId="4E1F3324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A6EA26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199B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ontrolPointAvailability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228FC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F32CD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0B587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Ada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dakny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t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ntrol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F9C0F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FECFC80" w14:textId="116CE295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F756B2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5C63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oreferencedParameter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52779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196A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BD0EC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si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p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up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todologi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3D249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1C2CB3E" w14:textId="59B203CE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9F9F47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AE4C6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Geometric Object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B5A43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369D6F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691E7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gen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bje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ometr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ad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48EA3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6E6E6AE" w14:textId="114D83BE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FBE7B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F4F0F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Object Typ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CB78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AA802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04240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p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bje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5C3C20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EFE0B47" w14:textId="21F659C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2C554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D0C01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ReferenceSystemInfo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65865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DF62E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E2846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DE469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58DC6E00" w14:textId="2445C90C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0394E8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747AB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Titl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93E69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02064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B86A8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esm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engkap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rili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base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ste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ordinat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3E96D3" w14:textId="5FE991C6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4308BC">
              <w:rPr>
                <w:rFonts w:ascii="Calibri" w:eastAsia="Times New Roman" w:hAnsi="Calibri" w:cs="Times New Roman"/>
                <w:lang w:eastAsia="en-GB"/>
              </w:rPr>
              <w:t>European Petroleum Survey Group (EPSG) Geodetic Parameter Registry</w:t>
            </w:r>
          </w:p>
        </w:tc>
      </w:tr>
      <w:tr w:rsidR="00BC6313" w:rsidRPr="00920AD4" w14:paraId="0343C9A8" w14:textId="102CCF62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74DA7B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3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E6A6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Dat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75342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5EBFA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EBD47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angg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mbuat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ste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eferen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21C94F5" w14:textId="190BFB40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>
              <w:rPr>
                <w:rFonts w:ascii="Calibri" w:eastAsia="Times New Roman" w:hAnsi="Calibri" w:cs="Times New Roman"/>
                <w:lang w:eastAsia="en-GB"/>
              </w:rPr>
              <w:t>2019-04-30</w:t>
            </w:r>
          </w:p>
        </w:tc>
      </w:tr>
      <w:tr w:rsidR="00BC6313" w:rsidRPr="00920AD4" w14:paraId="13121188" w14:textId="3D8B30E1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A9BEA60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3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7B557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teTyp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8BB3D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7F1C9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9A73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FDEF238" w14:textId="2FCCA895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4308BC">
              <w:rPr>
                <w:rFonts w:ascii="Calibri" w:eastAsia="Times New Roman" w:hAnsi="Calibri" w:cs="Times New Roman"/>
                <w:lang w:eastAsia="en-GB"/>
              </w:rPr>
              <w:t>publication</w:t>
            </w:r>
          </w:p>
        </w:tc>
      </w:tr>
      <w:tr w:rsidR="00BC6313" w:rsidRPr="00920AD4" w14:paraId="3391DCFE" w14:textId="46FF16F3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7373944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9CBBA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tionNam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D78FE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B80DB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246C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/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rili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base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r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stem-site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ordinat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320427E" w14:textId="33495043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4308BC">
              <w:rPr>
                <w:rFonts w:ascii="Calibri" w:eastAsia="Times New Roman" w:hAnsi="Calibri" w:cs="Times New Roman"/>
                <w:lang w:eastAsia="en-GB"/>
              </w:rPr>
              <w:t>European Petroleum Survey Group</w:t>
            </w:r>
          </w:p>
        </w:tc>
      </w:tr>
      <w:tr w:rsidR="00BC6313" w:rsidRPr="00920AD4" w14:paraId="472507BB" w14:textId="47A3A9EC" w:rsidTr="00494A73">
        <w:trPr>
          <w:trHeight w:val="15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D7C58D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C2A4C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Linkag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38A8E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7B3B53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3C44B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enta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rih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umbe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bangu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tentu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dasar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ua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ingkup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ekurang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getahu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enta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iway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/ link website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mbu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eferen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stem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BAADE1" w14:textId="6ACD604A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4308BC">
              <w:rPr>
                <w:rFonts w:ascii="Calibri" w:eastAsia="Times New Roman" w:hAnsi="Calibri" w:cs="Times New Roman"/>
                <w:lang w:eastAsia="en-GB"/>
              </w:rPr>
              <w:t>http://www.epsg-registry.org</w:t>
            </w:r>
          </w:p>
        </w:tc>
      </w:tr>
      <w:tr w:rsidR="00BC6313" w:rsidRPr="00920AD4" w14:paraId="239CE5E2" w14:textId="50AD873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A6767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B6B6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Rol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5176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90A0E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7A15A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r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: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cipt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distributor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ainnya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28901D" w14:textId="5E7DC0AA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4308BC">
              <w:rPr>
                <w:rFonts w:ascii="Calibri" w:eastAsia="Times New Roman" w:hAnsi="Calibri" w:cs="Times New Roman"/>
                <w:lang w:eastAsia="en-GB"/>
              </w:rPr>
              <w:t>originator</w:t>
            </w:r>
          </w:p>
        </w:tc>
      </w:tr>
      <w:tr w:rsidR="00BC6313" w:rsidRPr="00920AD4" w14:paraId="689D4D35" w14:textId="2B2D612F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52BD682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D1170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Cod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6D9DF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2FE6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F77DA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ulis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d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r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eferen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ste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onto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: urn:ogc:def:crs:EPSG:4326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F607D8" w14:textId="2F00938A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4308BC">
              <w:rPr>
                <w:rFonts w:ascii="Calibri" w:eastAsia="Times New Roman" w:hAnsi="Calibri" w:cs="Times New Roman"/>
                <w:lang w:eastAsia="en-GB"/>
              </w:rPr>
              <w:t>urn:ogc:def:crs:EPSG:4326</w:t>
            </w:r>
          </w:p>
        </w:tc>
      </w:tr>
      <w:tr w:rsidR="00BC6313" w:rsidRPr="00920AD4" w14:paraId="1197BD7F" w14:textId="27978CB0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A7D1A7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2E6F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Version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041A0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6664A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2FBDF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ver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gen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namespace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FCFDA5" w14:textId="08C0F0DE" w:rsidR="00BC6313" w:rsidRPr="00920AD4" w:rsidRDefault="004308BC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4308BC">
              <w:rPr>
                <w:rFonts w:ascii="Calibri" w:eastAsia="Times New Roman" w:hAnsi="Calibri" w:cs="Times New Roman"/>
                <w:lang w:eastAsia="en-GB"/>
              </w:rPr>
              <w:t>6.18.3</w:t>
            </w:r>
          </w:p>
        </w:tc>
      </w:tr>
      <w:tr w:rsidR="00BC6313" w:rsidRPr="00920AD4" w14:paraId="2D39FDB9" w14:textId="339BAE9C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4D61EB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B2315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Nam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1C911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F6935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80549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ste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eferen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86605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FD9C5B3" w14:textId="1C2A3F3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C7660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A1900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Coordinate Reference System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20327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3BEC38" w14:textId="59230271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E2120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gen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ste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ordin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C7428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6B5BF318" w14:textId="464EDA1A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217F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DDC0C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miMajorAxi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8B98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3165D6" w14:textId="23B1D1DE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1CAE6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Radius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umb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equator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ad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ellipsoid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A11FAB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FC2847A" w14:textId="7ECC7EE5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89D0B6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18ACA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xisUnit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A4A15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CF620C" w14:textId="443B9F48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14A7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atu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semi-major axis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2D026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EE6EFA6" w14:textId="07C273A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61470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E205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IdentificatioinInfo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5AC8A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D0608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12D0F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9DB8AA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0156999" w14:textId="066349B1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84B514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4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3B13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Citation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5127B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6DC14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C3E7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mu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gen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t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A0ECC0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6B300347" w14:textId="14B67314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80CA8E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E7775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Titl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AF31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AC9E0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38841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s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umbe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t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per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6978C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F6686ED" w14:textId="074AE161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FA98FB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CB951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Date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23B79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47486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B1F08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eferen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angg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umbe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tasi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EB5087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8E0BD15" w14:textId="6212F9AC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2F802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012A4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teTyp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F156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A4A15B" w14:textId="54A58951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Publikasi</w:t>
            </w:r>
            <w:proofErr w:type="spellEnd"/>
            <w:r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tidak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CED57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p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onto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i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oprt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mb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i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PUBLICATION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01350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A465EA6" w14:textId="025BCC20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C28999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258A8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Abstract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41002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AF326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2D84A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ingkas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r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ingk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enta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B289C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270B5FA" w14:textId="5A5D03FE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A9BC54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ABAE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esourceMaintenanc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D2233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9CC36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10D8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eterang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ebutuh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gelola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mbaharu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6F108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64E296A" w14:textId="68DAAC90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023207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461A4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scriptiveKeyword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6AC03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5C5D6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77784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rativ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keyword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1B0B1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0E33E1F" w14:textId="308672F0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979761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97563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patialResolution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D2ED5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E91F3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605D2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akto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yaji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maham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mu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erapat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pasi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F4306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6CFF3DA5" w14:textId="22F11F95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D2FCA3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32B6B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ResourceConstraint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9902A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073E3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E9DE3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gen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tas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kse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gguna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r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5553E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857D388" w14:textId="3F805DF2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ECD669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EA2A2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patialRepresentationTyp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60C46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5ABAB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BAEE6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tod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representasi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ografi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car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pasi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vekto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raster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AA0DA0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1BEA9DD" w14:textId="47D8A1C5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5AEF81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5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A325A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anguage_identification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E8EA1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6832A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6C8F3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has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dokumentasi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C2E5F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5CE2B1CA" w14:textId="3BFE42E6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875361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96B71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haracterSetCod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B853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3252D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1D7D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character set code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contoh:utf8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59548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9777E23" w14:textId="120CE39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FCB8C4A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6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D1E10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opicCategory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B2A3F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449B73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77DF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e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t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ategor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KUGI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383C6D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59EEAF54" w14:textId="416FD54F" w:rsidTr="00494A73">
        <w:trPr>
          <w:trHeight w:val="9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2EDAA8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745F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WestBoundLongitud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949E0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039D4" w14:textId="1B199735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  <w:r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37637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ordin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pali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r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ta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uas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,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nyat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uju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rajad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mu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itif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57222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0972361" w14:textId="7BC6D017" w:rsidTr="00494A73">
        <w:trPr>
          <w:trHeight w:val="9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C91C1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7210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EastBoundLongitud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BDE3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19C74B" w14:textId="1356FE04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FF48C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ordin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pali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mu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ta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uas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,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nyat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uju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rajad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mu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itif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2A07F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875B347" w14:textId="087FF063" w:rsidTr="00494A73">
        <w:trPr>
          <w:trHeight w:val="9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34FF1B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2B717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outhBoundLatitud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ADE1F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C194FE" w14:textId="0B5B9EC5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7DC83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ordin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pali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lat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ta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uas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,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nyat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inta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rajad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tar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itif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35CA2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8DE3A2F" w14:textId="3D98F8E2" w:rsidTr="00494A73">
        <w:trPr>
          <w:trHeight w:val="9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6B7C76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92BA9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orthBoundLatitud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0E33F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ED3CA9" w14:textId="54E6B1B3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  <w:proofErr w:type="spellStart"/>
            <w:r>
              <w:rPr>
                <w:rFonts w:ascii="Calibri" w:eastAsia="Times New Roman" w:hAnsi="Calibri" w:cs="Times New Roman"/>
                <w:lang w:eastAsia="en-GB"/>
              </w:rPr>
              <w:t>Otomatis</w:t>
            </w:r>
            <w:proofErr w:type="spellEnd"/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3D11B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ordin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pali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tar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ta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uas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,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nyat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inta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rajad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tar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itif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90D13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9E0052F" w14:textId="3EB70006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06ACB3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036C1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DistributionInfo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6065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3E37F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F5919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88C63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3114DE4" w14:textId="5329E6C1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33B68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EDA2A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Distributor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572B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98F1AC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3B3B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8656B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BBC2672" w14:textId="01B9E488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E5ED5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EB6F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4ECAF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dividualName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D7BB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10CE0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iha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laka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,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p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,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gela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)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pisah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mbatas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80E96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DF64053" w14:textId="138716E0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1BF00D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D520A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5373B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tionName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8B691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4C160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853C8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E917927" w14:textId="527101BB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0E56BE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227F6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7E7E1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itionName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B812D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B8B8A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r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i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orang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5C3D3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AD439CB" w14:textId="71A588D3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E17866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6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D4D9D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B5DF7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Phone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4A308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342DF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form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gena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omo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iha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erhadap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7EEDA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5394339" w14:textId="7E70FCC1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9EB26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EF8C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BD52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Facsimile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CDC6C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EEF2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omo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aksimil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divid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p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hubungi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F9D828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3C7E0BB" w14:textId="68A47B95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0D4A10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2295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67BC8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liveryPoint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B75D8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8CEF6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lam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ruj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ad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ISO 11180, Lampiran A) 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25F27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443E68F" w14:textId="0FD3E2A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05623E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96BC1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BB8B5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City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1DD442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D355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abupate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Ko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EAADA3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A5D37CD" w14:textId="0B8236A4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0A5E9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19AAB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B63A5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talCode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AE906F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BD89D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d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os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76F01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7DE0A9D" w14:textId="76E4A8BE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32665A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8D4AF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82798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Country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7D94C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C2450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Negar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2A88C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2AB38EE" w14:textId="23CEB2AF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49D4F1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7B0C5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49FD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ElectronicMailAddress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C51D8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0B7C4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lam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e-mail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divid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rganis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A99C5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FE58A16" w14:textId="44E0B636" w:rsidTr="00494A73">
        <w:trPr>
          <w:trHeight w:val="12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B408CF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2BAE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8F14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Linkage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9C337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6E2DF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ok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lam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)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kse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on-line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lam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Uniform Resource Locator (URL)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lam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ng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kem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erupa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(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isa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: http://www.statkart.no/isotc211 )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BBB1D5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6336939" w14:textId="54609540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F3A6B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0FF3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B29C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Protocol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2DD65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84796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rotokol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nek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4A969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09B3F05" w14:textId="007FC646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5877A3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7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2907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C0C0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Function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854AD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426A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de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ung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jalan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umbe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online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0E60D5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A59BC36" w14:textId="549BDA3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CD435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7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9D0DA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2111E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hoursOfService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B80BF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B05FD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jam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layan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erhadap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A0F5A1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6830C7CB" w14:textId="39FF92E6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F9615E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2C77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3AC87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ontactInstructions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296BD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A5B6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onta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apat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hubung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nstruk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gguna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B34F1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6E5FFCD7" w14:textId="25EE9893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6DA6FD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AC157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17DF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Role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09EB2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8F3E9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ung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jalan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iha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ertanggung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jawab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D600A1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BC9A0FD" w14:textId="78708B51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73BED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6D05F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b/>
                <w:bCs/>
                <w:i/>
                <w:iCs/>
                <w:lang w:eastAsia="en-GB"/>
              </w:rPr>
              <w:t>Transfer Options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8A8FB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B79DF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34FC8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9D96A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8E63E73" w14:textId="08A8E0EE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31D5B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1869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F5C52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Transfer Options WFS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98F84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A965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1C9CBA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17F7B9E" w14:textId="45967A31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3F6C07B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430E8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90C40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BC435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Linkage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0267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link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anfaat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ar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DA904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ED4CC4A" w14:textId="33DEC665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2B62993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65C9B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F7444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02008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Protocol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DAF42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onto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: OGC:WFS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6DE42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C98728D" w14:textId="06D6E013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AE0A1A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C64B6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7A4F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900C1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name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2DAED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Nama media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per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5EF0F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66C4731" w14:textId="614E6F05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6F50E7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FAB4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DA71E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514E3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descrip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335C6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skripsi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905FD7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5B619519" w14:textId="15D89DBD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F3D4A2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30F64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61C0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4E158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Func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CC5E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2280C4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7066491" w14:textId="456C484D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A1B9E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66646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6C32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Transfer Options WMS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1A3D3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AB0C5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61E8E8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3CAD094" w14:textId="3D4DF794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4CD029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AABA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F8221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941F43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Linkage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31D6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link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anfaat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ar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1FC73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E18DD83" w14:textId="252BBDF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6B09C66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6CDEB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A87D9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E6569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Protocol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548D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A236CC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BF1E20E" w14:textId="5C118D33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F6D04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8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A0AD3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157F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3881C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name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7DAC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Nama media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per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862B51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594F08BF" w14:textId="6DCB26B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7A2F6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8F65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FD18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662B6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descrip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9B852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skripsi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9882F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C63EF8E" w14:textId="66E4DA6D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0F6559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FD8A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16756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A2ACE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Func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F4A5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49C773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1C5C72F" w14:textId="319751BA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E9EF6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9233F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DF38C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Transfer Options ZIP Shapefile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922C2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B458F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5271C1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52F565D9" w14:textId="186CADAB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772C8A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F49B8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FE508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63E20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Linkage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E3B72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link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anfaat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ar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4F256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F6C35CD" w14:textId="235AC7AC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B510F39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C1CBE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B95B9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FB08B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Protocol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8B41E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AAD07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5C7B34E" w14:textId="700D8F1F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558CF1E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0E7CF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DD5CC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3E50C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name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AEE65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Nama media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per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38832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3945B84" w14:textId="3A0D83B5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36A26A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15F5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B3C4E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96B20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descrip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7BE8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skripsi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382843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6D9F3DD4" w14:textId="31179E3B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7AC13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E1159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52C2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77B8AC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Func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8512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21E0C4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0D0D8D51" w14:textId="05C91D1E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13F25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44C50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486E9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Transfer Options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ImageWMS</w:t>
            </w:r>
            <w:proofErr w:type="spellEnd"/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7C6B1A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9383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6EB2F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32780D5" w14:textId="24D53209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F303E9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7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E9F74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065B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60BE2A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Linkage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03A03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link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anfaat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nar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1ED377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004D18D" w14:textId="2476CDC4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862D3F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8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82706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1EE0D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A414E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Protocol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C2034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CC0AEB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61969A4" w14:textId="06FCA75D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E7D362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99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A5232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43679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EACBF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name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9F01E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Nama media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perole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se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5AD437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23F6E22D" w14:textId="030244A3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7F6872D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00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ACB7F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19764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DBB14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descrip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CB3B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eskripsi</w:t>
            </w:r>
            <w:proofErr w:type="spellEnd"/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90FE63A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809AC4F" w14:textId="41FFFDB7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14F8D65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lastRenderedPageBreak/>
              <w:t>101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F04C9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B7CC3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23632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Function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9EC573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4B51A42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BA84806" w14:textId="02BD16CB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24433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3474C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MetadataMaintenanc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07BD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4BAB8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FFBAA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2021C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66E43F5D" w14:textId="0ABD3D7F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1DFE03B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02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A9E6F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aintenanceAndUpdateFrequency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0D652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EF169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433F6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frekuen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melihara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data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ECE5F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4C0C21D2" w14:textId="533EEA61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5FB0AB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03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0980D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aintenanceNot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F8C9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E185A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D20B67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FB2672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1766733" w14:textId="6A2CFE50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7A3FFF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 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5D0C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b/>
                <w:bCs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b/>
                <w:bCs/>
                <w:lang w:eastAsia="en-GB"/>
              </w:rPr>
              <w:t>MetadataConstrains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577CD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85E4649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BB3F4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B254284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1098BFC6" w14:textId="3F759AAB" w:rsidTr="00494A73">
        <w:trPr>
          <w:trHeight w:val="3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661C70E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04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E080D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Classification</w:t>
            </w:r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7BBC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5ABDA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A375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DBB6E5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3CB0926D" w14:textId="3A8589E7" w:rsidTr="00494A73">
        <w:trPr>
          <w:trHeight w:val="6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01BBE3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05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91CCB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serNote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6FC0B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E005FE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2AC80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ksesibilitas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: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ubli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/private/government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082B86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  <w:tr w:rsidR="00BC6313" w:rsidRPr="00920AD4" w14:paraId="7D06CD51" w14:textId="447A8DE5" w:rsidTr="00494A73">
        <w:trPr>
          <w:trHeight w:val="900"/>
        </w:trPr>
        <w:tc>
          <w:tcPr>
            <w:tcW w:w="16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CEE36F6" w14:textId="77777777" w:rsidR="00BC6313" w:rsidRPr="00920AD4" w:rsidRDefault="00BC6313" w:rsidP="00BC6313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color w:val="000000"/>
                <w:lang w:eastAsia="en-GB"/>
              </w:rPr>
              <w:t>106</w:t>
            </w:r>
          </w:p>
        </w:tc>
        <w:tc>
          <w:tcPr>
            <w:tcW w:w="10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BF73A1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serLimitation</w:t>
            </w:r>
            <w:proofErr w:type="spellEnd"/>
          </w:p>
        </w:tc>
        <w:tc>
          <w:tcPr>
            <w:tcW w:w="67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C3AF6C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51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2D841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r w:rsidRPr="00920AD4">
              <w:rPr>
                <w:rFonts w:ascii="Calibri" w:eastAsia="Times New Roman" w:hAnsi="Calibri" w:cs="Times New Roman"/>
                <w:lang w:eastAsia="en-GB"/>
              </w:rPr>
              <w:t> </w:t>
            </w:r>
          </w:p>
        </w:tc>
        <w:tc>
          <w:tcPr>
            <w:tcW w:w="163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317FF5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batas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yang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mempengaruh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ecoco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pengguna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sumber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atau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metadata.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Contoh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, "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tida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digunak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untuk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keperluan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 xml:space="preserve"> </w:t>
            </w:r>
            <w:proofErr w:type="spellStart"/>
            <w:r w:rsidRPr="00920AD4">
              <w:rPr>
                <w:rFonts w:ascii="Calibri" w:eastAsia="Times New Roman" w:hAnsi="Calibri" w:cs="Times New Roman"/>
                <w:lang w:eastAsia="en-GB"/>
              </w:rPr>
              <w:t>navigasi</w:t>
            </w:r>
            <w:proofErr w:type="spellEnd"/>
            <w:r w:rsidRPr="00920AD4">
              <w:rPr>
                <w:rFonts w:ascii="Calibri" w:eastAsia="Times New Roman" w:hAnsi="Calibri" w:cs="Times New Roman"/>
                <w:lang w:eastAsia="en-GB"/>
              </w:rPr>
              <w:t>"</w:t>
            </w:r>
          </w:p>
        </w:tc>
        <w:tc>
          <w:tcPr>
            <w:tcW w:w="988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CA25858" w14:textId="77777777" w:rsidR="00BC6313" w:rsidRPr="00920AD4" w:rsidRDefault="00BC6313" w:rsidP="00BC6313">
            <w:pPr>
              <w:spacing w:after="0" w:line="240" w:lineRule="auto"/>
              <w:rPr>
                <w:rFonts w:ascii="Calibri" w:eastAsia="Times New Roman" w:hAnsi="Calibri" w:cs="Times New Roman"/>
                <w:lang w:eastAsia="en-GB"/>
              </w:rPr>
            </w:pPr>
          </w:p>
        </w:tc>
      </w:tr>
    </w:tbl>
    <w:p w14:paraId="19FFEA9A" w14:textId="77777777" w:rsidR="00920AD4" w:rsidRDefault="00920AD4"/>
    <w:sectPr w:rsidR="00920AD4" w:rsidSect="00494A73">
      <w:pgSz w:w="16838" w:h="11906" w:orient="landscape"/>
      <w:pgMar w:top="144" w:right="187" w:bottom="144" w:left="187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2M7SwMDA2NzU1MTNR0lEKTi0uzszPAykwrAUA6fkRJSwAAAA="/>
  </w:docVars>
  <w:rsids>
    <w:rsidRoot w:val="00920AD4"/>
    <w:rsid w:val="0024022F"/>
    <w:rsid w:val="002741F6"/>
    <w:rsid w:val="004308BC"/>
    <w:rsid w:val="00470AC5"/>
    <w:rsid w:val="00494A73"/>
    <w:rsid w:val="005B304B"/>
    <w:rsid w:val="007F7E88"/>
    <w:rsid w:val="00872EDF"/>
    <w:rsid w:val="00920AD4"/>
    <w:rsid w:val="009532D7"/>
    <w:rsid w:val="00AD2B12"/>
    <w:rsid w:val="00BC6313"/>
    <w:rsid w:val="00C53F5F"/>
    <w:rsid w:val="00C72582"/>
    <w:rsid w:val="00CD3020"/>
    <w:rsid w:val="00E42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5D116"/>
  <w15:chartTrackingRefBased/>
  <w15:docId w15:val="{CA86D56B-4F12-4C9C-BF62-80FBEF3DF1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20AD4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41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300</Words>
  <Characters>7412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omo, Harry Tri Atmojo   (ICRAF)</dc:creator>
  <cp:keywords/>
  <dc:description/>
  <cp:lastModifiedBy>Nugraha, Mohamad   (ICRAF)</cp:lastModifiedBy>
  <cp:revision>2</cp:revision>
  <dcterms:created xsi:type="dcterms:W3CDTF">2019-05-15T02:51:00Z</dcterms:created>
  <dcterms:modified xsi:type="dcterms:W3CDTF">2019-05-15T02:51:00Z</dcterms:modified>
</cp:coreProperties>
</file>